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95e92b3b4ca3d61734ad05c409004fc8d8f148"/>
      <w:r>
        <w:rPr>
          <w:b/>
        </w:rPr>
        <w:t xml:space="preserve">ПРОТОКОЛ ПРО РЕЗУЛЬТАТИ ЗЕМЕЛЬНИХ ТОРГІВ № LRE001-UA-20240226-516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4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сільськогосподарського призначення, для ведення товарного сільськогосподарського виробництва площею 0,9417 га, що розташована на території Зборівської ТГ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9417 га, за кадастровим номером 6122686000:01:002:0466. Цільове призначення - 01.01 Для ведення товарного сільськогосподарського виробництва. Категорія земель - Землі сільськогосподарського призначення. Розташована за адресою: Тернопільська область, Тернопільський район, на території колишньої Млиновецької сільської рад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401,8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 401,8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4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20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НЯЖІ ЛАНИ", ЄДРПОУ: 3621164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НЯЖІ ЛАНИ"</w:t>
            </w:r>
          </w:p>
        </w:tc>
        <w:tc>
          <w:p>
            <w:pPr>
              <w:pStyle w:val="Compact"/>
              <w:jc w:val="left"/>
            </w:pPr>
            <w:r>
              <w:t xml:space="preserve">2 401,86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6:17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КНЯЖІ ЛАНИ", ЄДРПОУ: 362116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20,09 грн (сто двадц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00,47 грн (шістсот гривень 4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 801,39 грн (одна тисяча вісімсот одна гривня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Тернопільській області/тг м.Зборів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7599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Тернопільській області/тг м.Зборів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8999980334149812000019733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Тернопільській області/тг м.Зборів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7599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Тернопільській області/тг м.Зборів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9999803341598150000197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Зборівська міська рада Тернопільського району Тернопіль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5841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442900320000513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3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КНЯЖІ ЛАНИ", ЄДРПОУ: 3621164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16:41:25Z</dcterms:created>
  <dcterms:modified xsi:type="dcterms:W3CDTF">2024-05-15T16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